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d9af3d05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d9af3d05-2a24-11ef-b0a6-1f90b6841245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14:56:42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J0lEQVR42s1WQQ4DQQgi/YD//yU/sIBNL7000cNOs1N3DwQVmUH/LOJR3wBU+wcwL3zhd/37DQLqYleCeVniocp/3vJygceiHoPe4DlXlfKEn7NskJW+rOvnln7XQX972ipyrNHQtn6iZPFpc7zGE5rZVRC57gc1JO5qWKqE+3xFz2DFTF+v+ZUhQ9Kq7nV/hanS6aG7staf9Ywgusv7fCfZbB7hfb7mJKVYOQrXehmfzawJ9WLeJGUXztz2+oMHY0YuwRpPEmmPHGwIWPuBm5GWMGo58FOOtyQqHvgLOSR7oi2/+lAbKzzxZ8S1jI2L88Ml9A2hLvwv9Hy8DWSf3A9yykXSJ3jiZcPCQf2Gn+FSxpP62QxSuz7wA/jYnRkZm97r77n33TfogHM0ZXPqHg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i have had no internet since i got home from work last night at 6pm.</w:t>
      </w:r>
      <w:r>
        <w:t xml:space="preserve"> </w:t>
      </w:r>
      <w:r>
        <w:t xml:space="preserve">called tech as web said they open till19:45 but answer machine said "we</w:t>
      </w:r>
      <w:r>
        <w:t xml:space="preserve"> </w:t>
      </w:r>
      <w:r>
        <w:t xml:space="preserve">are now closed". i work from home and this is not good enough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d9af3d05-2a24-11ef-b0a6-1f90b6841245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14:56:42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d9af3d05-2a24-11ef-b0a6-1f90b684124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d9af3d05-2a24-11ef-b0a6-1f90b684124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d9af3d05</dc:title>
  <dc:creator/>
  <cp:keywords/>
  <dcterms:created xsi:type="dcterms:W3CDTF">2026-05-07T14:56:42Z</dcterms:created>
  <dcterms:modified xsi:type="dcterms:W3CDTF">2026-05-07T14:5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